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149a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cb5e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71c626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becca8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50:11Z</dcterms:created>
  <dcterms:modified xsi:type="dcterms:W3CDTF">2022-01-18T21:50:11Z</dcterms:modified>
</cp:coreProperties>
</file>